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2F2F19" w:rsidRDefault="002F2F19" w:rsidP="002F2F19">
      <w:r>
        <w:t>Good paper – Accepted after minor revision.</w:t>
      </w:r>
    </w:p>
    <w:p w:rsidR="002F2F19" w:rsidRDefault="002F2F19" w:rsidP="002F2F19">
      <w:r>
        <w:t xml:space="preserve">The references need to modified </w:t>
      </w:r>
    </w:p>
    <w:p w:rsidR="009344FF" w:rsidRDefault="002F2F19" w:rsidP="002F2F19">
      <w:r>
        <w:t>The year between two brackets for all or no two brackets for all</w:t>
      </w:r>
      <w:r w:rsidR="0037221D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F4785" w:rsidRPr="000264A2" w:rsidRDefault="0066205B" w:rsidP="009344FF">
      <w:r w:rsidRPr="000264A2">
        <w:t xml:space="preserve">Prof. </w:t>
      </w:r>
      <w:proofErr w:type="spellStart"/>
      <w:r w:rsidRPr="000264A2">
        <w:t>Rasmia</w:t>
      </w:r>
      <w:proofErr w:type="spellEnd"/>
      <w:r w:rsidRPr="000264A2">
        <w:t xml:space="preserve"> Sayed </w:t>
      </w:r>
      <w:proofErr w:type="spellStart"/>
      <w:r w:rsidRPr="000264A2">
        <w:t>Sayed</w:t>
      </w:r>
      <w:proofErr w:type="spellEnd"/>
      <w:r w:rsidRPr="000264A2">
        <w:t xml:space="preserve"> </w:t>
      </w:r>
      <w:proofErr w:type="spellStart"/>
      <w:r w:rsidRPr="000264A2">
        <w:t>Darwesh</w:t>
      </w:r>
      <w:proofErr w:type="spellEnd"/>
      <w:r w:rsidRPr="000264A2">
        <w:t>, Agriculture Re</w:t>
      </w:r>
      <w:bookmarkStart w:id="0" w:name="_GoBack"/>
      <w:bookmarkEnd w:id="0"/>
      <w:r w:rsidRPr="000264A2">
        <w:t xml:space="preserve">search </w:t>
      </w:r>
      <w:proofErr w:type="spellStart"/>
      <w:r w:rsidRPr="000264A2">
        <w:t>Center</w:t>
      </w:r>
      <w:proofErr w:type="spellEnd"/>
      <w:r w:rsidRPr="000264A2">
        <w:t xml:space="preserve"> (ARC), Egypt</w:t>
      </w:r>
    </w:p>
    <w:sectPr w:rsidR="005F4785" w:rsidRPr="000264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AdCUwsTYzMzcwtLIyUdpeDU4uLM/DyQAqNaALtlEaUsAAAA"/>
  </w:docVars>
  <w:rsids>
    <w:rsidRoot w:val="00A72896"/>
    <w:rsid w:val="000264A2"/>
    <w:rsid w:val="000C1ABA"/>
    <w:rsid w:val="002C0B2C"/>
    <w:rsid w:val="002F2F19"/>
    <w:rsid w:val="0037221D"/>
    <w:rsid w:val="005F4785"/>
    <w:rsid w:val="0066205B"/>
    <w:rsid w:val="009344FF"/>
    <w:rsid w:val="009F328F"/>
    <w:rsid w:val="00A72896"/>
    <w:rsid w:val="00D37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9008C"/>
  <w15:docId w15:val="{1079F35A-4AAC-4332-8E44-34E434F13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50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05T08:18:00Z</dcterms:modified>
</cp:coreProperties>
</file>